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lgeria</w:t>
      </w:r>
      <w:r>
        <w:t xml:space="preserve"> </w:t>
      </w:r>
      <w:r>
        <w:t xml:space="preserve">Algiers</w:t>
      </w:r>
    </w:p>
    <w:bookmarkStart w:id="21" w:name="Xda0a57a971310291f37d78292ab0e1c86c187b2"/>
    <w:p>
      <w:pPr>
        <w:pStyle w:val="Heading1"/>
      </w:pPr>
      <w:r>
        <w:t xml:space="preserve">Internship Application Letter for Mechan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Algiers, Algeria</w:t>
      </w:r>
    </w:p>
    <w:bookmarkStart w:id="20" w:name="X220753da4d2365eecf83ff0b295503799fb2291"/>
    <w:p>
      <w:pPr>
        <w:pStyle w:val="Heading2"/>
      </w:pPr>
      <w:r>
        <w:t xml:space="preserve">Subject: Application for Mechanical Engineer Internship Position</w:t>
      </w:r>
    </w:p>
    <w:p>
      <w:pPr>
        <w:pStyle w:val="FirstParagraph"/>
      </w:pPr>
      <w:r>
        <w:t xml:space="preserve">To the Esteemed Hiring Team at [Company Name],</w:t>
      </w:r>
    </w:p>
    <w:p>
      <w:pPr>
        <w:pStyle w:val="BodyText"/>
      </w:pPr>
      <w:r>
        <w:t xml:space="preserve">I am writing this Internship Application Letter with profound enthusiasm to express my earnest interest in the Mechanical Engineer Internship position within your esteemed organization, as advertised on [Platform where you saw the posting, e.g., LinkedIn, company website]. As a dedicated and technically proficient final-year undergraduate student in Mechanical Engineering at the University of Science and Technology Houari Boumediene (USTHB) in Algiers, I am deeply committed to contributing to Algeria’s industrial advancement while honing my skills under the guidance of professionals within the vibrant engineering community of Algiers. This opportunity represents not merely a step in my career trajectory, but a meaningful alignment with Algeria’s strategic vision for sustainable technological growth.</w:t>
      </w:r>
    </w:p>
    <w:p>
      <w:pPr>
        <w:pStyle w:val="BodyText"/>
      </w:pPr>
      <w:r>
        <w:t xml:space="preserve">Throughout my academic journey at USTHB, I have immersed myself in rigorous coursework designed to equip future engineers with the competencies required to address complex mechanical systems. My studies encompass core disciplines including Thermodynamics, Fluid Mechanics, Machine Design, Materials Science, and Computer-Aided Engineering (CAD/CAM). I have achieved a cumulative GPA of 3.7/4.0 and consistently ranked among the top 10% of my cohort. Crucially, I have actively sought practical application through laboratory sessions at the USTHB Mechanical Engineering Lab—where I designed and tested prototypes for fluid flow optimization in heat exchangers—and participated in a university-led project collaborating with local industry partners to analyze energy efficiency in Algerian manufacturing facilities. These experiences solidified my understanding that theoretical knowledge must be relentlessly applied to real-world challenges, particularly within the context of Algeria’s evolving industrial landscape.</w:t>
      </w:r>
    </w:p>
    <w:p>
      <w:pPr>
        <w:pStyle w:val="BodyText"/>
      </w:pPr>
      <w:r>
        <w:t xml:space="preserve">My technical proficiency extends beyond the classroom. I am highly skilled in SolidWorks (3D modeling, simulation), AutoCAD, MATLAB for system analysis, and have foundational experience with PLC programming for basic automation systems. During a recent academic project focused on renewable energy integration—a field of critical importance to Algeria’s national strategy—I developed a conceptual model for solar-powered water pumping systems suitable for rural Algerian communities. This project required meticulous analysis of thermal dynamics and mechanical stress under Algerian climatic conditions, reinforcing my ability to adapt engineering principles to local environmental contexts. I also possess functional French language skills (B2 level), essential for effective communication within Algeria’s professional sphere and the broader Maghreb region, alongside proficient Arabic literacy.</w:t>
      </w:r>
    </w:p>
    <w:p>
      <w:pPr>
        <w:pStyle w:val="BodyText"/>
      </w:pPr>
      <w:r>
        <w:t xml:space="preserve">What compels me most deeply about applying for this Internship Application Letter is your company’s recognized leadership in driving innovation within Algiers’ industrial ecosystem. I have closely followed [Company Name]’s contributions to projects such as the expansion of the Skikda Petrochemical Complex and sustainable infrastructure developments across Algeria. Your commitment to fostering young engineering talent through structured internship programs resonates with my aspiration to contribute meaningfully while learning from experts who understand Algeria’s unique operational challenges—from managing extreme temperatures affecting machinery performance to optimizing resource utilization in energy-intensive sectors. I am particularly inspired by your recent initiatives in [mention a specific project, e.g., "introducing smart maintenance systems for Algerian oil refineries" or "supporting local SMEs with mechanical process improvements"], which align perfectly with my academic focus on predictive maintenance and operational efficiency.</w:t>
      </w:r>
    </w:p>
    <w:p>
      <w:pPr>
        <w:pStyle w:val="BodyText"/>
      </w:pPr>
      <w:r>
        <w:t xml:space="preserve">Algeria’s ambitious industrial diversification plan, including the development of renewable energy capacity and advanced manufacturing corridors centered in Algiers, demands engineers who are not only technically adept but also culturally attuned. Having grown up in Algiers and witnessed firsthand the city’s rapid urbanization and infrastructural development—from the expansion of the Bab El Oued metro line to ongoing projects near Bouzareah Beach—I understand the dynamic interplay between engineering solutions and societal needs. I am eager to apply my academic training to support your team in addressing localized challenges, such as enhancing machinery reliability in Algeria’s harsh desert environments or contributing to sustainability goals through innovative thermal management solutions.</w:t>
      </w:r>
    </w:p>
    <w:p>
      <w:pPr>
        <w:pStyle w:val="BodyText"/>
      </w:pPr>
      <w:r>
        <w:t xml:space="preserve">I understand that an internship is a mutual investment. I am prepared to bring relentless dedication, a collaborative spirit, and the foundational skills developed at USTHB to your team immediately. I am particularly keen to learn from your engineers on practical aspects like project management within Algerian regulatory frameworks, safety protocols for heavy machinery operations (critical for Algeria’s industrial sites), and leveraging local supply chains effectively. My goal is not merely to fulfill internship requirements but to become a valuable contributor whose work supports [Company Name]’s mission and Algeria’s technological sovereignty.</w:t>
      </w:r>
    </w:p>
    <w:p>
      <w:pPr>
        <w:pStyle w:val="BodyText"/>
      </w:pPr>
      <w:r>
        <w:t xml:space="preserve">Algiers stands as the pulsating heart of Algeria’s engineering community, where tradition meets innovation. I am eager to immerse myself in this environment, contribute my fresh perspectives on mechanical systems design, and learn from the legacy of excellence fostered by institutions like yours. I am confident that my proactive approach, academic rigor in Mechanical Engineering, and deep-rooted connection to Algeria Algiers position me as a strong candidate for this internship opportunity.</w:t>
      </w:r>
    </w:p>
    <w:p>
      <w:pPr>
        <w:pStyle w:val="BodyText"/>
      </w:pPr>
      <w:r>
        <w:t xml:space="preserve">Thank you for considering my application. I welcome the opportunity to discuss how my skills in mechanical design, analysis, and commitment to Algeria’s industrial progress can benefit [Company Name]. I have attached my resume detailing further academic projects and technical competencies. I am available at your earliest convenience for an interview at your Algiers office or via virtual meeting.</w:t>
      </w:r>
    </w:p>
    <w:p>
      <w:pPr>
        <w:pStyle w:val="BodyText"/>
      </w:pPr>
      <w:r>
        <w:t xml:space="preserve">Sincerely,</w:t>
      </w:r>
    </w:p>
    <w:p>
      <w:pPr>
        <w:pStyle w:val="BodyText"/>
      </w:pPr>
      <w:r>
        <w:t xml:space="preserve">[Your Full Name]</w:t>
      </w:r>
    </w:p>
    <w:p>
      <w:pPr>
        <w:pStyle w:val="BodyText"/>
      </w:pPr>
      <w:r>
        <w:rPr>
          <w:bCs/>
          <w:b/>
        </w:rPr>
        <w:t xml:space="preserve">Key Alignment Points Highlighted:</w:t>
      </w:r>
    </w:p>
    <w:p>
      <w:pPr>
        <w:numPr>
          <w:ilvl w:val="0"/>
          <w:numId w:val="1001"/>
        </w:numPr>
        <w:pStyle w:val="Compact"/>
      </w:pPr>
      <w:r>
        <w:rPr>
          <w:bCs/>
          <w:b/>
        </w:rPr>
        <w:t xml:space="preserve">Internship Application Letter</w:t>
      </w:r>
      <w:r>
        <w:t xml:space="preserve">: Explicitly referenced in subject line and body as the formal document.</w:t>
      </w:r>
    </w:p>
    <w:p>
      <w:pPr>
        <w:numPr>
          <w:ilvl w:val="0"/>
          <w:numId w:val="1001"/>
        </w:numPr>
        <w:pStyle w:val="Compact"/>
      </w:pPr>
      <w:r>
        <w:rPr>
          <w:bCs/>
          <w:b/>
        </w:rPr>
        <w:t xml:space="preserve">Mechanical Engineer</w:t>
      </w:r>
      <w:r>
        <w:t xml:space="preserve">: Central focus, detailing academic training, technical skills (CAD, thermodynamics), and relevant projects.</w:t>
      </w:r>
    </w:p>
    <w:p>
      <w:pPr>
        <w:numPr>
          <w:ilvl w:val="0"/>
          <w:numId w:val="1001"/>
        </w:numPr>
        <w:pStyle w:val="Compact"/>
      </w:pPr>
      <w:r>
        <w:rPr>
          <w:bCs/>
          <w:b/>
        </w:rPr>
        <w:t xml:space="preserve">Algeria Algiers</w:t>
      </w:r>
      <w:r>
        <w:t xml:space="preserve">: Integrated throughout—specifically citing Algerian institutions (USTHB), local industries (Skikda Complex), climate challenges, urban development context, cultural competence (French/Arabic), and national industrial strateg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 Internship Application Letter - Algeria Algiers</dc:title>
  <dc:creator/>
  <dc:language>en</dc:language>
  <cp:keywords/>
  <dcterms:created xsi:type="dcterms:W3CDTF">2026-04-25T06:15:22Z</dcterms:created>
  <dcterms:modified xsi:type="dcterms:W3CDTF">2026-04-25T06:15:22Z</dcterms:modified>
</cp:coreProperties>
</file>

<file path=docProps/custom.xml><?xml version="1.0" encoding="utf-8"?>
<Properties xmlns="http://schemas.openxmlformats.org/officeDocument/2006/custom-properties" xmlns:vt="http://schemas.openxmlformats.org/officeDocument/2006/docPropsVTypes"/>
</file>